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tividades-e-oficinas-previstas"/>
    <w:p>
      <w:pPr>
        <w:pStyle w:val="Heading1"/>
      </w:pPr>
      <w:r>
        <w:t xml:space="preserve">Atividades e oficinas previstas</w:t>
      </w:r>
    </w:p>
    <w:bookmarkStart w:id="20" w:name="atividades-previstas"/>
    <w:p>
      <w:pPr>
        <w:pStyle w:val="Heading2"/>
      </w:pPr>
      <w:r>
        <w:t xml:space="preserve">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BodyText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20"/>
    <w:bookmarkStart w:id="21" w:name="planejamento-das-oficinas"/>
    <w:p>
      <w:pPr>
        <w:pStyle w:val="Heading2"/>
      </w:pPr>
      <w:r>
        <w:t xml:space="preserve">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 internamente sob as condições limitantes de recurso e tempo de conclusão do projeto.</w:t>
      </w:r>
    </w:p>
    <w:p>
      <w:pPr>
        <w:pStyle w:val="BodyText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 e 1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da Oficina #1 e apresentação do refinamento das análises, conforme ajustes feitos após discussões na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 ou 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e discussão dos resultados finais obtidos após Oficina #2</w:t>
            </w:r>
          </w:p>
        </w:tc>
      </w:tr>
    </w:tbl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1-30T18:02:15Z</dcterms:created>
  <dcterms:modified xsi:type="dcterms:W3CDTF">2023-11-30T18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